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0E6165" w14:paraId="2819831F" w14:textId="77777777" w:rsidTr="000E616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D29CFE6" w14:textId="77777777" w:rsidR="00602F7D" w:rsidRPr="000E616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E6165" w14:paraId="31496621" w14:textId="77777777" w:rsidTr="000E6165">
        <w:trPr>
          <w:trHeight w:val="413"/>
        </w:trPr>
        <w:tc>
          <w:tcPr>
            <w:tcW w:w="1250" w:type="pct"/>
          </w:tcPr>
          <w:p w14:paraId="75C80A8F" w14:textId="77777777" w:rsidR="0000007A" w:rsidRPr="000E616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E616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A0909" w14:textId="77777777" w:rsidR="0000007A" w:rsidRPr="000E6165" w:rsidRDefault="00B74F5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Unveiling the Hidden Costs: Part2: Energy Imbalance Based Cancer </w:t>
            </w:r>
            <w:r w:rsidR="00EA5A33" w:rsidRPr="000E616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opagation Algorithm (EIBC-PA)</w:t>
            </w:r>
          </w:p>
        </w:tc>
      </w:tr>
      <w:tr w:rsidR="0000007A" w:rsidRPr="000E6165" w14:paraId="69FB437B" w14:textId="77777777" w:rsidTr="000E6165">
        <w:trPr>
          <w:trHeight w:val="290"/>
        </w:trPr>
        <w:tc>
          <w:tcPr>
            <w:tcW w:w="1250" w:type="pct"/>
          </w:tcPr>
          <w:p w14:paraId="67DFBAE1" w14:textId="77777777" w:rsidR="0000007A" w:rsidRPr="000E61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1411A" w14:textId="77777777" w:rsidR="0000007A" w:rsidRPr="000E616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32603" w:rsidRPr="000E616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2603"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74</w:t>
            </w:r>
          </w:p>
        </w:tc>
      </w:tr>
      <w:tr w:rsidR="0000007A" w:rsidRPr="000E6165" w14:paraId="00AE5DEA" w14:textId="77777777" w:rsidTr="000E6165">
        <w:trPr>
          <w:trHeight w:val="331"/>
        </w:trPr>
        <w:tc>
          <w:tcPr>
            <w:tcW w:w="1250" w:type="pct"/>
          </w:tcPr>
          <w:p w14:paraId="6758B8FF" w14:textId="77777777" w:rsidR="0000007A" w:rsidRPr="000E61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DFD61" w14:textId="77777777" w:rsidR="0000007A" w:rsidRPr="000E6165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E61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veiling the Hidden Costs: Part2: Energy Imbalance Based Cancer </w:t>
            </w:r>
            <w:r w:rsidR="00EA5A33" w:rsidRPr="000E6165">
              <w:rPr>
                <w:rFonts w:ascii="Arial" w:hAnsi="Arial" w:cs="Arial"/>
                <w:b/>
                <w:sz w:val="20"/>
                <w:szCs w:val="20"/>
                <w:lang w:val="en-GB"/>
              </w:rPr>
              <w:t>Propagation Algorithm (EIBC-PA)</w:t>
            </w:r>
          </w:p>
        </w:tc>
      </w:tr>
      <w:tr w:rsidR="00CF0BBB" w:rsidRPr="000E6165" w14:paraId="3A72F3B7" w14:textId="77777777" w:rsidTr="000E6165">
        <w:trPr>
          <w:trHeight w:val="332"/>
        </w:trPr>
        <w:tc>
          <w:tcPr>
            <w:tcW w:w="1250" w:type="pct"/>
          </w:tcPr>
          <w:p w14:paraId="3C558E29" w14:textId="77777777" w:rsidR="00CF0BBB" w:rsidRPr="000E616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B7E8F" w14:textId="77777777" w:rsidR="00CF0BBB" w:rsidRPr="000E6165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66FC7D0F" w14:textId="77777777" w:rsidR="00037D52" w:rsidRPr="000E616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D2632D" w14:textId="77777777" w:rsidR="00D27A79" w:rsidRPr="000E6165" w:rsidRDefault="00D27A79" w:rsidP="00B74F5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E6165" w14:paraId="1468B2E4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5338A2B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616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E616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5485EC7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6165" w14:paraId="1BA82D29" w14:textId="77777777" w:rsidTr="007222C8">
        <w:tc>
          <w:tcPr>
            <w:tcW w:w="1265" w:type="pct"/>
            <w:noWrap/>
          </w:tcPr>
          <w:p w14:paraId="0FA389F5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FF0272A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6165">
              <w:rPr>
                <w:rFonts w:ascii="Arial" w:hAnsi="Arial" w:cs="Arial"/>
                <w:lang w:val="en-GB"/>
              </w:rPr>
              <w:t>Reviewer’s comment</w:t>
            </w:r>
          </w:p>
          <w:p w14:paraId="0B1B41B7" w14:textId="77777777" w:rsidR="00421DBF" w:rsidRPr="000E616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FB4B996" w14:textId="77777777" w:rsidR="00421DBF" w:rsidRPr="000E616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3407A7F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6165">
              <w:rPr>
                <w:rFonts w:ascii="Arial" w:hAnsi="Arial" w:cs="Arial"/>
                <w:lang w:val="en-GB"/>
              </w:rPr>
              <w:t>Author’s Feedback</w:t>
            </w:r>
            <w:r w:rsidRPr="000E61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616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E6165" w14:paraId="0FD1E2F8" w14:textId="77777777" w:rsidTr="007222C8">
        <w:trPr>
          <w:trHeight w:val="1264"/>
        </w:trPr>
        <w:tc>
          <w:tcPr>
            <w:tcW w:w="1265" w:type="pct"/>
            <w:noWrap/>
          </w:tcPr>
          <w:p w14:paraId="1DD93B43" w14:textId="77777777" w:rsidR="00F1171E" w:rsidRPr="000E61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1C34A1D" w14:textId="77777777" w:rsidR="00F1171E" w:rsidRPr="000E616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FF0D08" w14:textId="77777777" w:rsidR="00F1171E" w:rsidRPr="000E6165" w:rsidRDefault="000814D6" w:rsidP="000814D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is a very important topic across the world as cancer is slowly developing its status as an epidemic from a mere deadly disease. This is the principal cause of highest mortality due to any disease contemporarily. Hence, vast research and discussion in the form of whether research/review article, or book chapter/ book is highly appreciated.</w:t>
            </w:r>
          </w:p>
        </w:tc>
        <w:tc>
          <w:tcPr>
            <w:tcW w:w="1523" w:type="pct"/>
          </w:tcPr>
          <w:p w14:paraId="72A3C538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6165" w14:paraId="3B4EDBF4" w14:textId="77777777" w:rsidTr="007222C8">
        <w:trPr>
          <w:trHeight w:val="1262"/>
        </w:trPr>
        <w:tc>
          <w:tcPr>
            <w:tcW w:w="1265" w:type="pct"/>
            <w:noWrap/>
          </w:tcPr>
          <w:p w14:paraId="01FCEDAF" w14:textId="77777777" w:rsidR="00F1171E" w:rsidRPr="000E61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F36FEC8" w14:textId="77777777" w:rsidR="00F1171E" w:rsidRPr="000E61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BD91EF1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84DDB1" w14:textId="77777777" w:rsidR="00F1171E" w:rsidRPr="000E6165" w:rsidRDefault="000814D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B39967C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6165" w14:paraId="766CA60A" w14:textId="77777777" w:rsidTr="007222C8">
        <w:trPr>
          <w:trHeight w:val="1262"/>
        </w:trPr>
        <w:tc>
          <w:tcPr>
            <w:tcW w:w="1265" w:type="pct"/>
            <w:noWrap/>
          </w:tcPr>
          <w:p w14:paraId="5B58EF5D" w14:textId="77777777" w:rsidR="00F1171E" w:rsidRPr="000E61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E616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DE3A6D0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836636" w14:textId="77777777" w:rsidR="00F1171E" w:rsidRPr="000E6165" w:rsidRDefault="000814D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F4E7C7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6165" w14:paraId="3A5833C7" w14:textId="77777777" w:rsidTr="007222C8">
        <w:trPr>
          <w:trHeight w:val="859"/>
        </w:trPr>
        <w:tc>
          <w:tcPr>
            <w:tcW w:w="1265" w:type="pct"/>
            <w:noWrap/>
          </w:tcPr>
          <w:p w14:paraId="412ACB4A" w14:textId="77777777" w:rsidR="00F1171E" w:rsidRPr="000E616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1C5A0E3" w14:textId="77777777" w:rsidR="00F1171E" w:rsidRPr="000E6165" w:rsidRDefault="000814D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5B9F77D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6165" w14:paraId="0FC1EFCF" w14:textId="77777777" w:rsidTr="007222C8">
        <w:trPr>
          <w:trHeight w:val="703"/>
        </w:trPr>
        <w:tc>
          <w:tcPr>
            <w:tcW w:w="1265" w:type="pct"/>
            <w:noWrap/>
          </w:tcPr>
          <w:p w14:paraId="64C72A10" w14:textId="77777777" w:rsidR="00F1171E" w:rsidRPr="000E61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7A5A0AC" w14:textId="77777777" w:rsidR="00F1171E" w:rsidRPr="000E61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811BFCD" w14:textId="77777777" w:rsidR="00F1171E" w:rsidRPr="000E6165" w:rsidRDefault="000814D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BF7E2BB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6165" w14:paraId="5B72DB1F" w14:textId="77777777" w:rsidTr="007222C8">
        <w:trPr>
          <w:trHeight w:val="386"/>
        </w:trPr>
        <w:tc>
          <w:tcPr>
            <w:tcW w:w="1265" w:type="pct"/>
            <w:noWrap/>
          </w:tcPr>
          <w:p w14:paraId="1E19A3CE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ADD3E0" w14:textId="77777777" w:rsidR="00F1171E" w:rsidRPr="000E61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E616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FA62180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5FFF45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D0D6C0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ACB7809" w14:textId="77777777" w:rsidR="00F1171E" w:rsidRPr="000E6165" w:rsidRDefault="000814D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AC8EDE1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5A86EA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0F67F00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6165" w14:paraId="13243E9F" w14:textId="77777777" w:rsidTr="007222C8">
        <w:trPr>
          <w:trHeight w:val="1178"/>
        </w:trPr>
        <w:tc>
          <w:tcPr>
            <w:tcW w:w="1265" w:type="pct"/>
            <w:noWrap/>
          </w:tcPr>
          <w:p w14:paraId="604D0FF9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E616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E616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E616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76AA9E3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204288E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4A72E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DE5027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B5A3BC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574CA5" w14:textId="77777777" w:rsidR="00F1171E" w:rsidRPr="000E61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08303B8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329F41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A1472BB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823BFD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DAC2E0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72DD0B" w14:textId="77777777" w:rsidR="00F1171E" w:rsidRPr="000E61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E6165" w14:paraId="37558793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6EEC0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E616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E616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55209FB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E6165" w14:paraId="3FEC534D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EDE61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6101E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616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20549C8" w14:textId="77777777" w:rsidR="00F1171E" w:rsidRPr="000E61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6165">
              <w:rPr>
                <w:rFonts w:ascii="Arial" w:hAnsi="Arial" w:cs="Arial"/>
                <w:lang w:val="en-GB"/>
              </w:rPr>
              <w:t>Author’s comment</w:t>
            </w:r>
            <w:r w:rsidRPr="000E61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616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E6165" w14:paraId="181992C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47C0C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61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657D8B7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CB9B9" w14:textId="0740AB6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E61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E61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E61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C5D96D1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D6FBB00" w14:textId="77777777" w:rsidR="00F1171E" w:rsidRPr="000E61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65B835" w14:textId="77777777" w:rsidR="00F1171E" w:rsidRPr="000E61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588E7E" w14:textId="77777777" w:rsidR="00F1171E" w:rsidRPr="000E61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5F24F4" w14:textId="77777777" w:rsidR="00F1171E" w:rsidRPr="000E61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90DF0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1C6120E" w14:textId="77777777" w:rsidR="0013606A" w:rsidRPr="00C17E03" w:rsidRDefault="0013606A" w:rsidP="0013606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7E03">
        <w:rPr>
          <w:rFonts w:ascii="Arial" w:hAnsi="Arial" w:cs="Arial"/>
          <w:b/>
          <w:u w:val="single"/>
        </w:rPr>
        <w:t>Reviewer details:</w:t>
      </w:r>
    </w:p>
    <w:p w14:paraId="66AF8970" w14:textId="77777777" w:rsidR="0013606A" w:rsidRPr="00C17E03" w:rsidRDefault="0013606A" w:rsidP="0013606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17E03">
        <w:rPr>
          <w:rFonts w:ascii="Arial" w:hAnsi="Arial" w:cs="Arial"/>
          <w:b/>
          <w:color w:val="000000"/>
        </w:rPr>
        <w:t xml:space="preserve">Nabanita Baruah, </w:t>
      </w:r>
      <w:proofErr w:type="spellStart"/>
      <w:r w:rsidRPr="00C17E03">
        <w:rPr>
          <w:rFonts w:ascii="Arial" w:hAnsi="Arial" w:cs="Arial"/>
          <w:b/>
          <w:color w:val="000000"/>
        </w:rPr>
        <w:t>Gauhati</w:t>
      </w:r>
      <w:proofErr w:type="spellEnd"/>
      <w:r w:rsidRPr="00C17E03">
        <w:rPr>
          <w:rFonts w:ascii="Arial" w:hAnsi="Arial" w:cs="Arial"/>
          <w:b/>
          <w:color w:val="000000"/>
        </w:rPr>
        <w:t xml:space="preserve"> University, India</w:t>
      </w:r>
    </w:p>
    <w:p w14:paraId="27CED07A" w14:textId="77777777" w:rsidR="000E6165" w:rsidRPr="000E6165" w:rsidRDefault="000E6165">
      <w:pPr>
        <w:rPr>
          <w:rFonts w:ascii="Arial" w:hAnsi="Arial" w:cs="Arial"/>
          <w:b/>
          <w:sz w:val="20"/>
          <w:szCs w:val="20"/>
        </w:rPr>
      </w:pPr>
    </w:p>
    <w:sectPr w:rsidR="000E6165" w:rsidRPr="000E616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4919B6" w14:textId="77777777" w:rsidR="006D21A5" w:rsidRPr="0000007A" w:rsidRDefault="006D21A5" w:rsidP="0099583E">
      <w:r>
        <w:separator/>
      </w:r>
    </w:p>
  </w:endnote>
  <w:endnote w:type="continuationSeparator" w:id="0">
    <w:p w14:paraId="3F3B4C8C" w14:textId="77777777" w:rsidR="006D21A5" w:rsidRPr="0000007A" w:rsidRDefault="006D21A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2C6C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41222" w14:textId="77777777" w:rsidR="006D21A5" w:rsidRPr="0000007A" w:rsidRDefault="006D21A5" w:rsidP="0099583E">
      <w:r>
        <w:separator/>
      </w:r>
    </w:p>
  </w:footnote>
  <w:footnote w:type="continuationSeparator" w:id="0">
    <w:p w14:paraId="61520D32" w14:textId="77777777" w:rsidR="006D21A5" w:rsidRPr="0000007A" w:rsidRDefault="006D21A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B556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5A96C7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FB24B8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2206346">
    <w:abstractNumId w:val="3"/>
  </w:num>
  <w:num w:numId="2" w16cid:durableId="824976327">
    <w:abstractNumId w:val="6"/>
  </w:num>
  <w:num w:numId="3" w16cid:durableId="1356036269">
    <w:abstractNumId w:val="5"/>
  </w:num>
  <w:num w:numId="4" w16cid:durableId="948048592">
    <w:abstractNumId w:val="7"/>
  </w:num>
  <w:num w:numId="5" w16cid:durableId="1210650313">
    <w:abstractNumId w:val="4"/>
  </w:num>
  <w:num w:numId="6" w16cid:durableId="1185172621">
    <w:abstractNumId w:val="0"/>
  </w:num>
  <w:num w:numId="7" w16cid:durableId="3216857">
    <w:abstractNumId w:val="1"/>
  </w:num>
  <w:num w:numId="8" w16cid:durableId="1155490086">
    <w:abstractNumId w:val="9"/>
  </w:num>
  <w:num w:numId="9" w16cid:durableId="953292401">
    <w:abstractNumId w:val="8"/>
  </w:num>
  <w:num w:numId="10" w16cid:durableId="901991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4D6"/>
    <w:rsid w:val="00084D7C"/>
    <w:rsid w:val="000936AC"/>
    <w:rsid w:val="00095A59"/>
    <w:rsid w:val="000A2134"/>
    <w:rsid w:val="000A2D36"/>
    <w:rsid w:val="000A6F41"/>
    <w:rsid w:val="000B1D28"/>
    <w:rsid w:val="000B44D4"/>
    <w:rsid w:val="000B4EE5"/>
    <w:rsid w:val="000B74A1"/>
    <w:rsid w:val="000B757E"/>
    <w:rsid w:val="000C0837"/>
    <w:rsid w:val="000C0B04"/>
    <w:rsid w:val="000C3B7E"/>
    <w:rsid w:val="000D13B0"/>
    <w:rsid w:val="000E6165"/>
    <w:rsid w:val="000F6EA8"/>
    <w:rsid w:val="00101322"/>
    <w:rsid w:val="00115767"/>
    <w:rsid w:val="00121FFA"/>
    <w:rsid w:val="0012616A"/>
    <w:rsid w:val="001360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304B"/>
    <w:rsid w:val="00245E23"/>
    <w:rsid w:val="00246BB9"/>
    <w:rsid w:val="0025366D"/>
    <w:rsid w:val="0025366F"/>
    <w:rsid w:val="00256735"/>
    <w:rsid w:val="00257F9E"/>
    <w:rsid w:val="00262634"/>
    <w:rsid w:val="002650C5"/>
    <w:rsid w:val="00275937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41A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885"/>
    <w:rsid w:val="003D1BDE"/>
    <w:rsid w:val="003E746A"/>
    <w:rsid w:val="00401C12"/>
    <w:rsid w:val="00421DBF"/>
    <w:rsid w:val="00422B70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39A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21A5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434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260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B6A"/>
    <w:rsid w:val="009553EC"/>
    <w:rsid w:val="00955E45"/>
    <w:rsid w:val="00962B70"/>
    <w:rsid w:val="00967C62"/>
    <w:rsid w:val="00982766"/>
    <w:rsid w:val="009852C4"/>
    <w:rsid w:val="009941AF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87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F55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2E7"/>
    <w:rsid w:val="00DC6FED"/>
    <w:rsid w:val="00DD0C4A"/>
    <w:rsid w:val="00DD274C"/>
    <w:rsid w:val="00DE7D30"/>
    <w:rsid w:val="00DF04E3"/>
    <w:rsid w:val="00E03C32"/>
    <w:rsid w:val="00E0763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A33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12942B"/>
  <w15:docId w15:val="{91A0F7F4-BB86-4455-9EB8-4908E9F0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7593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3606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5-2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